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8CDD97" w14:textId="2A81301D" w:rsidR="00D75CE2" w:rsidRDefault="004D6166" w:rsidP="004D6166">
      <w:pPr>
        <w:pStyle w:val="Heading1"/>
      </w:pPr>
      <w:r w:rsidRPr="004D6166">
        <w:t>Syntax-Highlighter-Trans</w:t>
      </w:r>
      <w:r>
        <w:t>ac</w:t>
      </w:r>
      <w:r w:rsidRPr="004D6166">
        <w:t>tion</w:t>
      </w:r>
      <w:r>
        <w:t>-</w:t>
      </w:r>
    </w:p>
    <w:p w14:paraId="391F8DEB" w14:textId="459D1EDE" w:rsidR="004D6166" w:rsidRPr="004D6166" w:rsidRDefault="004D6166" w:rsidP="004D6166">
      <w:r>
        <w:t xml:space="preserve">Open notepad++ -&gt; Language -&gt; Define your language -&gt; Import -&gt; select file from the </w:t>
      </w:r>
      <w:proofErr w:type="gramStart"/>
      <w:r>
        <w:t>Folder</w:t>
      </w:r>
      <w:proofErr w:type="gramEnd"/>
    </w:p>
    <w:p w14:paraId="6A7F2FC2" w14:textId="1A844CDB" w:rsidR="004D6166" w:rsidRDefault="004D6166" w:rsidP="004D6166">
      <w:r>
        <w:rPr>
          <w:noProof/>
        </w:rPr>
        <w:drawing>
          <wp:inline distT="0" distB="0" distL="0" distR="0" wp14:anchorId="5EFE1A63" wp14:editId="3778A5E6">
            <wp:extent cx="5760720" cy="3299460"/>
            <wp:effectExtent l="0" t="0" r="0" b="0"/>
            <wp:docPr id="1" name="Picture 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53DCE" w14:textId="77BCAFD5" w:rsidR="00E011BC" w:rsidRDefault="00305FC3" w:rsidP="004D6166">
      <w:r>
        <w:rPr>
          <w:noProof/>
        </w:rPr>
        <w:drawing>
          <wp:inline distT="0" distB="0" distL="0" distR="0" wp14:anchorId="50AFA793" wp14:editId="3B7BC2ED">
            <wp:extent cx="2047875" cy="2962275"/>
            <wp:effectExtent l="0" t="0" r="9525" b="9525"/>
            <wp:docPr id="2" name="Picture 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57855" cy="2976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2834E" w14:textId="77777777" w:rsidR="00862D0A" w:rsidRDefault="00862D0A" w:rsidP="004D6166"/>
    <w:p w14:paraId="143C64BE" w14:textId="77777777" w:rsidR="00862D0A" w:rsidRPr="00862D0A" w:rsidRDefault="00862D0A" w:rsidP="00862D0A">
      <w:pPr>
        <w:rPr>
          <w:lang w:val="en-US"/>
        </w:rPr>
      </w:pPr>
      <w:r w:rsidRPr="00862D0A">
        <w:rPr>
          <w:lang w:val="en-US"/>
        </w:rPr>
        <w:t>Go to setting</w:t>
      </w:r>
      <w:r w:rsidRPr="00E705C4">
        <w:rPr>
          <w:lang w:val="en-US"/>
        </w:rPr>
        <w:sym w:font="Wingdings" w:char="F0E0"/>
      </w:r>
      <w:r w:rsidRPr="00862D0A">
        <w:rPr>
          <w:lang w:val="en-US"/>
        </w:rPr>
        <w:t xml:space="preserve"> preferences, select autocompletion. Set as </w:t>
      </w:r>
      <w:proofErr w:type="gramStart"/>
      <w:r w:rsidRPr="00862D0A">
        <w:rPr>
          <w:lang w:val="en-US"/>
        </w:rPr>
        <w:t>below</w:t>
      </w:r>
      <w:proofErr w:type="gramEnd"/>
    </w:p>
    <w:p w14:paraId="6BF19C25" w14:textId="77777777" w:rsidR="00862D0A" w:rsidRDefault="00862D0A" w:rsidP="00862D0A">
      <w:pPr>
        <w:ind w:left="360"/>
      </w:pPr>
      <w:r w:rsidRPr="00603568">
        <w:rPr>
          <w:noProof/>
          <w:lang w:val="en-US"/>
        </w:rPr>
        <w:lastRenderedPageBreak/>
        <w:drawing>
          <wp:inline distT="0" distB="0" distL="0" distR="0" wp14:anchorId="5C00AC2F" wp14:editId="20DA651D">
            <wp:extent cx="5289822" cy="2463927"/>
            <wp:effectExtent l="0" t="0" r="635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89822" cy="2463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F7F5" w14:textId="537936B6" w:rsidR="00E011BC" w:rsidRDefault="00E011BC" w:rsidP="004D6166"/>
    <w:p w14:paraId="39E1984D" w14:textId="0E9AE8E1" w:rsidR="00FE4F50" w:rsidRDefault="00FE4F50" w:rsidP="00305FC3">
      <w:pPr>
        <w:pStyle w:val="Heading2"/>
      </w:pPr>
      <w:r>
        <w:t>Shortcuts</w:t>
      </w:r>
    </w:p>
    <w:p w14:paraId="1A32F216" w14:textId="6CD89969" w:rsidR="00FE4F50" w:rsidRDefault="005A4592" w:rsidP="00FE4F50">
      <w:r>
        <w:rPr>
          <w:noProof/>
        </w:rPr>
        <w:drawing>
          <wp:inline distT="0" distB="0" distL="0" distR="0" wp14:anchorId="035BE5C5" wp14:editId="778A647F">
            <wp:extent cx="3314286" cy="828571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14286" cy="8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23A32" w14:textId="47CFBEC1" w:rsidR="003A441A" w:rsidRDefault="003A441A" w:rsidP="00FE4F50"/>
    <w:p w14:paraId="0D7526A1" w14:textId="332DC21F" w:rsidR="00FE4F50" w:rsidRDefault="005A4592" w:rsidP="00FE4F50">
      <w:r>
        <w:rPr>
          <w:noProof/>
        </w:rPr>
        <w:drawing>
          <wp:inline distT="0" distB="0" distL="0" distR="0" wp14:anchorId="67DA88F0" wp14:editId="45C45FC4">
            <wp:extent cx="4457143" cy="447619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57143" cy="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A441A">
        <w:rPr>
          <w:noProof/>
        </w:rPr>
        <w:drawing>
          <wp:inline distT="0" distB="0" distL="0" distR="0" wp14:anchorId="50DED913" wp14:editId="103A86C5">
            <wp:extent cx="4752381" cy="43809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52381" cy="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CF56D" w14:textId="530FEF0B" w:rsidR="00183D4F" w:rsidRDefault="00183D4F" w:rsidP="00FE4F50"/>
    <w:p w14:paraId="255253BC" w14:textId="58031066" w:rsidR="00183D4F" w:rsidRDefault="00183D4F" w:rsidP="00FE4F50">
      <w:pPr>
        <w:rPr>
          <w:rFonts w:ascii="Arial" w:hAnsi="Arial" w:cs="Arial"/>
          <w:color w:val="242729"/>
          <w:sz w:val="23"/>
          <w:szCs w:val="23"/>
          <w:shd w:val="clear" w:color="auto" w:fill="FFFFFF"/>
        </w:rPr>
      </w:pPr>
      <w:r>
        <w:rPr>
          <w:rStyle w:val="Strong"/>
          <w:rFonts w:ascii="Arial" w:hAnsi="Arial" w:cs="Arial"/>
          <w:color w:val="242729"/>
          <w:sz w:val="23"/>
          <w:szCs w:val="23"/>
          <w:bdr w:val="none" w:sz="0" w:space="0" w:color="auto" w:frame="1"/>
          <w:shd w:val="clear" w:color="auto" w:fill="FFFFFF"/>
        </w:rPr>
        <w:t>Default shortcut keys:</w:t>
      </w:r>
      <w:r>
        <w:rPr>
          <w:rFonts w:ascii="Arial" w:hAnsi="Arial" w:cs="Arial"/>
          <w:color w:val="242729"/>
          <w:sz w:val="23"/>
          <w:szCs w:val="23"/>
        </w:rPr>
        <w:br/>
      </w:r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>Toggle Bookmark: Ctrl+F2</w:t>
      </w:r>
      <w:r>
        <w:rPr>
          <w:rFonts w:ascii="Arial" w:hAnsi="Arial" w:cs="Arial"/>
          <w:color w:val="242729"/>
          <w:sz w:val="23"/>
          <w:szCs w:val="23"/>
        </w:rPr>
        <w:br/>
      </w:r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>Next Bookmark: F2</w:t>
      </w:r>
      <w:r>
        <w:rPr>
          <w:rFonts w:ascii="Arial" w:hAnsi="Arial" w:cs="Arial"/>
          <w:color w:val="242729"/>
          <w:sz w:val="23"/>
          <w:szCs w:val="23"/>
        </w:rPr>
        <w:br/>
      </w:r>
      <w:proofErr w:type="spellStart"/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>Prev</w:t>
      </w:r>
      <w:proofErr w:type="spellEnd"/>
      <w:r>
        <w:rPr>
          <w:rFonts w:ascii="Arial" w:hAnsi="Arial" w:cs="Arial"/>
          <w:color w:val="242729"/>
          <w:sz w:val="23"/>
          <w:szCs w:val="23"/>
          <w:shd w:val="clear" w:color="auto" w:fill="FFFFFF"/>
        </w:rPr>
        <w:t xml:space="preserve"> Bookmark: Shift+F2</w:t>
      </w:r>
    </w:p>
    <w:p w14:paraId="0899081A" w14:textId="0EFCDD6B" w:rsidR="00183D4F" w:rsidRDefault="00060506" w:rsidP="00FE4F50">
      <w:pPr>
        <w:rPr>
          <w:rFonts w:ascii="Arial" w:hAnsi="Arial" w:cs="Arial"/>
          <w:color w:val="242729"/>
          <w:sz w:val="23"/>
          <w:szCs w:val="23"/>
          <w:shd w:val="clear" w:color="auto" w:fill="FFFFFF"/>
        </w:rPr>
      </w:pPr>
      <w:r>
        <w:rPr>
          <w:noProof/>
        </w:rPr>
        <w:drawing>
          <wp:inline distT="0" distB="0" distL="0" distR="0" wp14:anchorId="15C70E31" wp14:editId="38B9C10D">
            <wp:extent cx="5760720" cy="13411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062BC" w14:textId="77777777" w:rsidR="00183D4F" w:rsidRPr="00FE4F50" w:rsidRDefault="00183D4F" w:rsidP="00FE4F50"/>
    <w:p w14:paraId="11E6E8D9" w14:textId="5FA9EFD4" w:rsidR="00E011BC" w:rsidRDefault="00E011BC" w:rsidP="00305FC3">
      <w:pPr>
        <w:pStyle w:val="Heading2"/>
      </w:pPr>
      <w:r>
        <w:lastRenderedPageBreak/>
        <w:t>Deleting the time Charts from the Text</w:t>
      </w:r>
    </w:p>
    <w:p w14:paraId="0CFE27A0" w14:textId="22288F0C" w:rsidR="004D6166" w:rsidRDefault="00305FC3" w:rsidP="004D6166">
      <w:r>
        <w:rPr>
          <w:noProof/>
        </w:rPr>
        <w:drawing>
          <wp:inline distT="0" distB="0" distL="0" distR="0" wp14:anchorId="34E11C97" wp14:editId="21C6B31B">
            <wp:extent cx="5760720" cy="3797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9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47E87" w14:textId="3246FE05" w:rsidR="003C77BB" w:rsidRDefault="0062654A" w:rsidP="004D6166">
      <w:r>
        <w:t xml:space="preserve">Find what: </w:t>
      </w:r>
      <w:proofErr w:type="gramStart"/>
      <w:r w:rsidR="003C77BB" w:rsidRPr="003C77BB">
        <w:t>^.{</w:t>
      </w:r>
      <w:proofErr w:type="gramEnd"/>
      <w:r w:rsidR="003C77BB" w:rsidRPr="003C77BB">
        <w:t>1,24}</w:t>
      </w:r>
    </w:p>
    <w:p w14:paraId="37627B39" w14:textId="37FD5F21" w:rsidR="0062654A" w:rsidRDefault="0062654A" w:rsidP="004D6166">
      <w:r>
        <w:t xml:space="preserve">Replace with: </w:t>
      </w:r>
    </w:p>
    <w:p w14:paraId="0E375427" w14:textId="339EC596" w:rsidR="0062654A" w:rsidRPr="004D6166" w:rsidRDefault="0062654A" w:rsidP="004D6166">
      <w:r>
        <w:t xml:space="preserve">Needs to be </w:t>
      </w:r>
      <w:proofErr w:type="gramStart"/>
      <w:r>
        <w:t>space</w:t>
      </w:r>
      <w:proofErr w:type="gramEnd"/>
    </w:p>
    <w:sectPr w:rsidR="0062654A" w:rsidRPr="004D6166" w:rsidSect="00C9624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930432"/>
    <w:multiLevelType w:val="hybridMultilevel"/>
    <w:tmpl w:val="720216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yMDWzMDM2MDE2MrJU0lEKTi0uzszPAykwqQUA+pRDPCwAAAA="/>
  </w:docVars>
  <w:rsids>
    <w:rsidRoot w:val="001D140B"/>
    <w:rsid w:val="00060506"/>
    <w:rsid w:val="00183D4F"/>
    <w:rsid w:val="001D140B"/>
    <w:rsid w:val="00305FC3"/>
    <w:rsid w:val="003A441A"/>
    <w:rsid w:val="003C77BB"/>
    <w:rsid w:val="004D6166"/>
    <w:rsid w:val="005A4592"/>
    <w:rsid w:val="0062654A"/>
    <w:rsid w:val="00862D0A"/>
    <w:rsid w:val="00BE59F2"/>
    <w:rsid w:val="00C96241"/>
    <w:rsid w:val="00D75CE2"/>
    <w:rsid w:val="00E011BC"/>
    <w:rsid w:val="00EF6F91"/>
    <w:rsid w:val="00FE4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4BDAC"/>
  <w15:chartTrackingRefBased/>
  <w15:docId w15:val="{38D89AAB-4C2F-49FB-B88C-B3A279ACC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61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5F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61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05FC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183D4F"/>
    <w:rPr>
      <w:b/>
      <w:bCs/>
    </w:rPr>
  </w:style>
  <w:style w:type="paragraph" w:styleId="ListParagraph">
    <w:name w:val="List Paragraph"/>
    <w:basedOn w:val="Normal"/>
    <w:uiPriority w:val="34"/>
    <w:qFormat/>
    <w:rsid w:val="00862D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63dad4e4-7aa7-46d3-8c00-d734c3c11fab">MP3FRCP6NMKK-1984968994-16686</_dlc_DocId>
    <_dlc_DocIdUrl xmlns="63dad4e4-7aa7-46d3-8c00-d734c3c11fab">
      <Url>https://zntgmbh.sharepoint.com/sites/zLearningHub/_layouts/15/DocIdRedir.aspx?ID=MP3FRCP6NMKK-1984968994-16686</Url>
      <Description>MP3FRCP6NMKK-1984968994-16686</Description>
    </_dlc_DocIdUrl>
    <lcf76f155ced4ddcb4097134ff3c332f xmlns="73e328a1-b769-4521-98f5-f2a74ab36902">
      <Terms xmlns="http://schemas.microsoft.com/office/infopath/2007/PartnerControls"/>
    </lcf76f155ced4ddcb4097134ff3c332f>
    <TaxCatchAll xmlns="63dad4e4-7aa7-46d3-8c00-d734c3c11fa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A0C456081036E4ABA0858CFC4F4752A" ma:contentTypeVersion="15" ma:contentTypeDescription="Ein neues Dokument erstellen." ma:contentTypeScope="" ma:versionID="0cefc683745b9addd5a686a20ca8cff9">
  <xsd:schema xmlns:xsd="http://www.w3.org/2001/XMLSchema" xmlns:xs="http://www.w3.org/2001/XMLSchema" xmlns:p="http://schemas.microsoft.com/office/2006/metadata/properties" xmlns:ns2="73e328a1-b769-4521-98f5-f2a74ab36902" xmlns:ns3="63dad4e4-7aa7-46d3-8c00-d734c3c11fab" targetNamespace="http://schemas.microsoft.com/office/2006/metadata/properties" ma:root="true" ma:fieldsID="d46bb2ee4bd858c360ad49d3e894f9d6" ns2:_="" ns3:_="">
    <xsd:import namespace="73e328a1-b769-4521-98f5-f2a74ab36902"/>
    <xsd:import namespace="63dad4e4-7aa7-46d3-8c00-d734c3c11f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e328a1-b769-4521-98f5-f2a74ab369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Bildmarkierungen" ma:readOnly="false" ma:fieldId="{5cf76f15-5ced-4ddc-b409-7134ff3c332f}" ma:taxonomyMulti="true" ma:sspId="682e2704-07b9-48e0-bccf-886a1a0fb56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dad4e4-7aa7-46d3-8c00-d734c3c11fab" elementFormDefault="qualified">
    <xsd:import namespace="http://schemas.microsoft.com/office/2006/documentManagement/types"/>
    <xsd:import namespace="http://schemas.microsoft.com/office/infopath/2007/PartnerControls"/>
    <xsd:element name="_dlc_DocId" ma:index="11" nillable="true" ma:displayName="Wert der Dokument-ID" ma:description="Der Wert der diesem Element zugewiesenen Dokument-ID." ma:internalName="_dlc_DocId" ma:readOnly="true">
      <xsd:simpleType>
        <xsd:restriction base="dms:Text"/>
      </xsd:simpleType>
    </xsd:element>
    <xsd:element name="_dlc_DocIdUrl" ma:index="12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Zachovat ID" ma:description="Ponechat ID po přidání" ma:hidden="true" ma:internalName="_dlc_DocIdPersistId" ma:readOnly="true">
      <xsd:simpleType>
        <xsd:restriction base="dms:Boolean"/>
      </xsd:simpleType>
    </xsd:element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984cc951-999f-41f2-a8ec-3196debb2695}" ma:internalName="TaxCatchAll" ma:showField="CatchAllData" ma:web="63dad4e4-7aa7-46d3-8c00-d734c3c11f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3EAB85-53A4-489D-A9C0-DFF838E0EF12}">
  <ds:schemaRefs>
    <ds:schemaRef ds:uri="http://schemas.microsoft.com/office/2006/metadata/properties"/>
    <ds:schemaRef ds:uri="http://schemas.microsoft.com/office/infopath/2007/PartnerControls"/>
    <ds:schemaRef ds:uri="63dad4e4-7aa7-46d3-8c00-d734c3c11fab"/>
  </ds:schemaRefs>
</ds:datastoreItem>
</file>

<file path=customXml/itemProps2.xml><?xml version="1.0" encoding="utf-8"?>
<ds:datastoreItem xmlns:ds="http://schemas.openxmlformats.org/officeDocument/2006/customXml" ds:itemID="{D93C6096-C272-4F35-9BE5-5D08041C8C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3172A3-DC43-4FA2-9FB6-3E72E869943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16668F1B-7956-4922-ACE0-DC363335C7E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</Words>
  <Characters>341</Characters>
  <Application>Microsoft Office Word</Application>
  <DocSecurity>0</DocSecurity>
  <Lines>2</Lines>
  <Paragraphs>1</Paragraphs>
  <ScaleCrop>false</ScaleCrop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chy, Jan</dc:creator>
  <cp:keywords/>
  <dc:description/>
  <cp:lastModifiedBy>Tichy, Jan</cp:lastModifiedBy>
  <cp:revision>13</cp:revision>
  <dcterms:created xsi:type="dcterms:W3CDTF">2019-11-15T10:01:00Z</dcterms:created>
  <dcterms:modified xsi:type="dcterms:W3CDTF">2021-03-01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0C456081036E4ABA0858CFC4F4752A</vt:lpwstr>
  </property>
  <property fmtid="{D5CDD505-2E9C-101B-9397-08002B2CF9AE}" pid="3" name="_dlc_DocIdItemGuid">
    <vt:lpwstr>a7129851-2981-4ea6-bd7d-97c0e827d687</vt:lpwstr>
  </property>
</Properties>
</file>